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9AB75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7C236025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42C77EE" w14:textId="13FB98DF" w:rsidR="00E447A4" w:rsidRPr="00703B29" w:rsidRDefault="00E922F3" w:rsidP="00E447A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A45363">
        <w:rPr>
          <w:rFonts w:cs="Arial"/>
          <w:sz w:val="20"/>
        </w:rPr>
        <w:t>B*45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</w:t>
      </w:r>
      <w:r w:rsidR="00A45363">
        <w:rPr>
          <w:rFonts w:cs="Arial"/>
          <w:sz w:val="20"/>
        </w:rPr>
        <w:t>564</w:t>
      </w:r>
      <w:r>
        <w:rPr>
          <w:rFonts w:cs="Arial"/>
          <w:sz w:val="20"/>
        </w:rPr>
        <w:t>-06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6</w:t>
      </w:r>
      <w:r>
        <w:rPr>
          <w:rFonts w:cs="Arial"/>
          <w:sz w:val="20"/>
        </w:rPr>
        <w:t>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51069C">
        <w:rPr>
          <w:rFonts w:cs="Arial"/>
          <w:sz w:val="20"/>
        </w:rPr>
        <w:t>0M7</w:t>
      </w:r>
      <w:r w:rsidR="00E447A4">
        <w:rPr>
          <w:rFonts w:cs="Arial"/>
          <w:sz w:val="20"/>
        </w:rPr>
        <w:tab/>
        <w:t xml:space="preserve">Expiry Date: </w:t>
      </w:r>
      <w:r w:rsidR="00E447A4" w:rsidRPr="000C1239">
        <w:rPr>
          <w:rFonts w:cs="Arial"/>
          <w:sz w:val="20"/>
        </w:rPr>
        <w:t>20</w:t>
      </w:r>
      <w:r w:rsidR="00BB5E89" w:rsidRPr="000C1239">
        <w:rPr>
          <w:rFonts w:cs="Arial"/>
          <w:sz w:val="20"/>
        </w:rPr>
        <w:t>2</w:t>
      </w:r>
      <w:r w:rsidR="0051069C" w:rsidRPr="000C1239">
        <w:rPr>
          <w:rFonts w:cs="Arial"/>
          <w:sz w:val="20"/>
        </w:rPr>
        <w:t>5</w:t>
      </w:r>
      <w:r w:rsidR="00BB5E89" w:rsidRPr="000C1239">
        <w:rPr>
          <w:rFonts w:cs="Arial"/>
          <w:sz w:val="20"/>
        </w:rPr>
        <w:t>-0</w:t>
      </w:r>
      <w:r w:rsidR="00C77412" w:rsidRPr="000C1239">
        <w:rPr>
          <w:rFonts w:cs="Arial"/>
          <w:sz w:val="20"/>
        </w:rPr>
        <w:t>3</w:t>
      </w:r>
      <w:r w:rsidR="00D6466A" w:rsidRPr="000C1239">
        <w:rPr>
          <w:rFonts w:cs="Arial"/>
          <w:sz w:val="20"/>
        </w:rPr>
        <w:t>-01</w:t>
      </w:r>
    </w:p>
    <w:p w14:paraId="6901D57A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06679871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97258B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F4FE8D6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47A4460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41ECCF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2CAACEF7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FD2B764" w14:textId="77777777" w:rsidR="00E447A4" w:rsidRPr="001C202F" w:rsidRDefault="00B143A3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E447A4" w:rsidRPr="001C202F">
        <w:rPr>
          <w:rFonts w:cs="Arial"/>
          <w:b w:val="0"/>
          <w:sz w:val="18"/>
          <w:szCs w:val="18"/>
        </w:rPr>
        <w:t xml:space="preserve">Date: </w:t>
      </w:r>
      <w:r w:rsidR="00E447A4"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41D2531E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3CCB6CE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31EC7CA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E38EB7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6AE6BF65" w14:textId="77777777" w:rsidR="00E447A4" w:rsidRDefault="00A45363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31497962" w14:textId="77777777" w:rsidR="00A45363" w:rsidRPr="00E44F7D" w:rsidRDefault="00A45363" w:rsidP="00A4536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AC26975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54AAEF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E2E6F36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E447A4" w14:paraId="68B170A1" w14:textId="77777777" w:rsidTr="00EF23CA">
        <w:trPr>
          <w:trHeight w:val="4648"/>
        </w:trPr>
        <w:tc>
          <w:tcPr>
            <w:tcW w:w="10314" w:type="dxa"/>
            <w:vAlign w:val="center"/>
          </w:tcPr>
          <w:p w14:paraId="466D4308" w14:textId="77777777" w:rsidR="00E447A4" w:rsidRDefault="00E447A4" w:rsidP="00EF23CA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3AD1D0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D900609" w14:textId="6ADB223E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9444948" w14:textId="5DBB2A6A" w:rsidR="0087679A" w:rsidRDefault="00371B97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71B97">
        <w:rPr>
          <w:noProof/>
        </w:rPr>
        <w:drawing>
          <wp:anchor distT="0" distB="0" distL="114300" distR="114300" simplePos="0" relativeHeight="251664896" behindDoc="0" locked="0" layoutInCell="1" allowOverlap="1" wp14:anchorId="5C740D8C" wp14:editId="1C5737C7">
            <wp:simplePos x="0" y="0"/>
            <wp:positionH relativeFrom="column">
              <wp:posOffset>-3200</wp:posOffset>
            </wp:positionH>
            <wp:positionV relativeFrom="paragraph">
              <wp:posOffset>2870</wp:posOffset>
            </wp:positionV>
            <wp:extent cx="5338800" cy="1141200"/>
            <wp:effectExtent l="0" t="0" r="0" b="190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800" cy="11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C29F9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A2EEA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1A960A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EE535E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7010F6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B966A5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A39B9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493B21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22E5F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2DDA3AD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BDD075B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96FE9EE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256E07F5" w14:textId="77777777" w:rsidR="00E447A4" w:rsidRPr="0033413D" w:rsidRDefault="00E447A4" w:rsidP="00E447A4">
      <w:pPr>
        <w:pStyle w:val="Rubrik"/>
        <w:jc w:val="both"/>
        <w:rPr>
          <w:i/>
          <w:sz w:val="18"/>
          <w:szCs w:val="18"/>
        </w:rPr>
        <w:sectPr w:rsidR="00E447A4" w:rsidRPr="0033413D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9341A33" w14:textId="77777777" w:rsidR="00E447A4" w:rsidRDefault="00E447A4" w:rsidP="00E447A4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EDDC1FD" w14:textId="77777777" w:rsidR="00E447A4" w:rsidRDefault="00E447A4" w:rsidP="00E447A4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0C67C7E0" w14:textId="77777777" w:rsidR="00E447A4" w:rsidRDefault="00E447A4" w:rsidP="00051EEB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46BA25D" w14:textId="77777777" w:rsidR="00FD4195" w:rsidRDefault="00FD4195" w:rsidP="0087679A">
      <w:pPr>
        <w:tabs>
          <w:tab w:val="left" w:pos="9356"/>
          <w:tab w:val="left" w:pos="9923"/>
        </w:tabs>
        <w:ind w:right="567"/>
        <w:rPr>
          <w:rFonts w:ascii="Arial" w:hAnsi="Arial" w:cs="Arial"/>
          <w:sz w:val="18"/>
          <w:szCs w:val="18"/>
        </w:rPr>
      </w:pPr>
    </w:p>
    <w:p w14:paraId="30406FED" w14:textId="77777777" w:rsidR="000C35BC" w:rsidRPr="000C35BC" w:rsidRDefault="000C35BC" w:rsidP="000C35B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9588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992"/>
        <w:jc w:val="both"/>
        <w:rPr>
          <w:rFonts w:ascii="Arial" w:hAnsi="Arial" w:cs="Arial"/>
          <w:sz w:val="18"/>
          <w:szCs w:val="18"/>
        </w:rPr>
      </w:pPr>
      <w:r w:rsidRPr="000C35BC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3129C08" w14:textId="0F55B0EA" w:rsidR="000C35BC" w:rsidRPr="008D60F8" w:rsidRDefault="0031509F" w:rsidP="0031509F">
      <w:pPr>
        <w:ind w:right="-1"/>
        <w:rPr>
          <w:rFonts w:ascii="Arial" w:hAnsi="Arial" w:cs="Arial"/>
          <w:sz w:val="18"/>
          <w:szCs w:val="18"/>
        </w:rPr>
        <w:sectPr w:rsidR="000C35BC" w:rsidRPr="008D60F8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bookmarkStart w:id="0" w:name="_Hlk67484558"/>
      <w:r w:rsidRPr="008D60F8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8D60F8">
        <w:rPr>
          <w:rFonts w:ascii="Arial" w:hAnsi="Arial" w:cs="Arial"/>
          <w:sz w:val="18"/>
          <w:szCs w:val="18"/>
        </w:rPr>
        <w:t>mix</w:t>
      </w:r>
      <w:proofErr w:type="gramEnd"/>
      <w:r w:rsidRPr="008D60F8">
        <w:rPr>
          <w:rFonts w:ascii="Arial" w:hAnsi="Arial" w:cs="Arial"/>
          <w:sz w:val="18"/>
          <w:szCs w:val="18"/>
        </w:rPr>
        <w:t xml:space="preserve"> 16 </w:t>
      </w:r>
      <w:bookmarkStart w:id="1" w:name="_Hlk67484584"/>
      <w:r w:rsidR="008D60F8" w:rsidRPr="008D60F8">
        <w:rPr>
          <w:rFonts w:ascii="Arial" w:hAnsi="Arial" w:cs="Arial"/>
          <w:sz w:val="18"/>
          <w:szCs w:val="18"/>
        </w:rPr>
        <w:t>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  <w:bookmarkEnd w:id="1"/>
    </w:p>
    <w:bookmarkEnd w:id="0"/>
    <w:p w14:paraId="6BF8BCF0" w14:textId="5E1CCAF7" w:rsidR="0040066E" w:rsidRPr="0031509F" w:rsidRDefault="009E0087" w:rsidP="0031509F">
      <w:pPr>
        <w:tabs>
          <w:tab w:val="left" w:pos="2191"/>
        </w:tabs>
        <w:rPr>
          <w:rFonts w:ascii="Arial" w:hAnsi="Arial"/>
          <w:sz w:val="22"/>
          <w:szCs w:val="22"/>
        </w:rPr>
      </w:pPr>
      <w:r w:rsidRPr="009E0087">
        <w:lastRenderedPageBreak/>
        <w:drawing>
          <wp:anchor distT="0" distB="0" distL="114300" distR="114300" simplePos="0" relativeHeight="251667968" behindDoc="0" locked="0" layoutInCell="1" allowOverlap="1" wp14:anchorId="092C05D1" wp14:editId="069EEF0B">
            <wp:simplePos x="0" y="0"/>
            <wp:positionH relativeFrom="column">
              <wp:posOffset>-3200</wp:posOffset>
            </wp:positionH>
            <wp:positionV relativeFrom="paragraph">
              <wp:posOffset>610</wp:posOffset>
            </wp:positionV>
            <wp:extent cx="5587200" cy="8532000"/>
            <wp:effectExtent l="0" t="0" r="0" b="254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72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7541D1" w14:textId="2B5A77F6" w:rsidR="00804A69" w:rsidRDefault="00371B97" w:rsidP="0072579E">
      <w:pPr>
        <w:jc w:val="both"/>
        <w:rPr>
          <w:rFonts w:ascii="Arial" w:hAnsi="Arial"/>
          <w:sz w:val="18"/>
          <w:szCs w:val="18"/>
        </w:rPr>
      </w:pPr>
      <w:r w:rsidRPr="00371B97">
        <w:rPr>
          <w:noProof/>
        </w:rPr>
        <w:lastRenderedPageBreak/>
        <w:drawing>
          <wp:anchor distT="0" distB="0" distL="114300" distR="114300" simplePos="0" relativeHeight="251666944" behindDoc="0" locked="0" layoutInCell="1" allowOverlap="1" wp14:anchorId="73442576" wp14:editId="72CBCD1D">
            <wp:simplePos x="0" y="0"/>
            <wp:positionH relativeFrom="column">
              <wp:posOffset>-3200</wp:posOffset>
            </wp:positionH>
            <wp:positionV relativeFrom="paragraph">
              <wp:posOffset>2515</wp:posOffset>
            </wp:positionV>
            <wp:extent cx="5598000" cy="6782400"/>
            <wp:effectExtent l="0" t="0" r="3175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000" cy="67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6AC7DD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34825A6E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07D3EC3B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681A44BC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52CBCE11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6FAD3FFC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647C9045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19B78C4C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318E024C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2FFAEA6A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47FF9EF4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3481C431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71506590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34553661" w14:textId="77777777" w:rsidR="0072579E" w:rsidRPr="0072579E" w:rsidRDefault="0072579E" w:rsidP="0072579E">
      <w:pPr>
        <w:jc w:val="both"/>
        <w:rPr>
          <w:rFonts w:ascii="Arial" w:hAnsi="Arial"/>
          <w:sz w:val="18"/>
          <w:szCs w:val="18"/>
        </w:rPr>
      </w:pPr>
    </w:p>
    <w:p w14:paraId="441404D3" w14:textId="77777777" w:rsidR="00D75B39" w:rsidRDefault="00D75B3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F09E778" w14:textId="58E938D2" w:rsidR="00804A69" w:rsidRDefault="00804A6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635B752" w14:textId="6BCD79EE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4CB8B95" w14:textId="4FB6B12A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EB77086" w14:textId="4E649D78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4F9E7CE" w14:textId="023E69D6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F6ED95C" w14:textId="4A95751E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2BAD072" w14:textId="33DB895F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831C0D4" w14:textId="77BF4B25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0B2CB3F" w14:textId="662BECA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E22A86C" w14:textId="52A40FCC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AFEF9C5" w14:textId="22C0F3A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F501586" w14:textId="1E5696F0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AE9462F" w14:textId="62366079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B1FF545" w14:textId="741146CF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5D65EDF" w14:textId="1C026B9A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3E6BD93" w14:textId="660386F1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05CC3E3" w14:textId="71D3AA5D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03B95E3" w14:textId="68F21914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AB8F885" w14:textId="1522E182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631EDDF" w14:textId="747F864F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B50801B" w14:textId="3A4F6BF1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3ECD81E" w14:textId="002BA908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60038E0" w14:textId="7192C03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5E4FA37" w14:textId="5C5FC9C0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1CBA650" w14:textId="5CB8238D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F38C5EC" w14:textId="600D9F36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5A1C877" w14:textId="2A943BA6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3C10E8C" w14:textId="7057D005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3D454BD" w14:textId="33C3B97E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6AFE0BA" w14:textId="544D2420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E6FB079" w14:textId="0DD1EB6D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941636D" w14:textId="6C903A9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424A591" w14:textId="3CF0AF7A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888A246" w14:textId="2CC65828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030D2C4" w14:textId="7C129A0B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0AC86F6" w14:textId="25C28C05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3827103" w14:textId="7777777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A01D81C" w14:textId="77777777" w:rsidR="0072579E" w:rsidRPr="008D60F8" w:rsidRDefault="0072579E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8D60F8">
        <w:rPr>
          <w:rFonts w:cs="Arial"/>
          <w:b/>
          <w:sz w:val="18"/>
          <w:szCs w:val="18"/>
          <w:vertAlign w:val="superscript"/>
        </w:rPr>
        <w:t>1</w:t>
      </w:r>
      <w:r w:rsidRPr="008D60F8">
        <w:rPr>
          <w:rFonts w:cs="Arial"/>
          <w:sz w:val="18"/>
          <w:szCs w:val="18"/>
        </w:rPr>
        <w:t xml:space="preserve">HLA-B*45 alleles in bold lettering are listed as confirmed alleles on the </w:t>
      </w:r>
      <w:r w:rsidRPr="008D60F8">
        <w:rPr>
          <w:rFonts w:cs="Arial"/>
          <w:spacing w:val="-3"/>
          <w:sz w:val="18"/>
          <w:szCs w:val="18"/>
        </w:rPr>
        <w:t xml:space="preserve">on the IMGT/HLA web page </w:t>
      </w:r>
      <w:hyperlink r:id="rId14" w:history="1">
        <w:r w:rsidRPr="008D60F8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89683D" w:rsidRPr="008D60F8">
        <w:rPr>
          <w:rFonts w:cs="Arial"/>
          <w:sz w:val="18"/>
          <w:szCs w:val="18"/>
        </w:rPr>
        <w:t>, release 3.23.0, January 2016</w:t>
      </w:r>
      <w:r w:rsidRPr="008D60F8">
        <w:rPr>
          <w:rFonts w:cs="Arial"/>
          <w:sz w:val="18"/>
          <w:szCs w:val="18"/>
        </w:rPr>
        <w:t>.</w:t>
      </w:r>
    </w:p>
    <w:p w14:paraId="43CC8B21" w14:textId="77777777" w:rsidR="000C35BC" w:rsidRPr="008D60F8" w:rsidRDefault="0072579E" w:rsidP="000C35B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8D60F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D60F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D60F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8D60F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8D60F8">
        <w:rPr>
          <w:rFonts w:cs="Arial"/>
          <w:spacing w:val="-3"/>
          <w:sz w:val="18"/>
          <w:szCs w:val="18"/>
        </w:rPr>
        <w:t>.</w:t>
      </w:r>
    </w:p>
    <w:p w14:paraId="1D560E14" w14:textId="0D7876C5" w:rsidR="003B4FED" w:rsidRPr="008D60F8" w:rsidRDefault="002E1467" w:rsidP="003B4FED">
      <w:pPr>
        <w:jc w:val="both"/>
        <w:rPr>
          <w:rFonts w:ascii="Arial" w:hAnsi="Arial" w:cs="Arial"/>
          <w:spacing w:val="-3"/>
          <w:sz w:val="18"/>
          <w:szCs w:val="18"/>
        </w:rPr>
      </w:pPr>
      <w:bookmarkStart w:id="2" w:name="_Hlk67484311"/>
      <w:r w:rsidRPr="008D60F8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3B4FED" w:rsidRPr="008D60F8">
        <w:rPr>
          <w:rFonts w:ascii="Arial" w:hAnsi="Arial" w:cs="Arial"/>
          <w:spacing w:val="-3"/>
          <w:sz w:val="18"/>
          <w:szCs w:val="18"/>
        </w:rPr>
        <w:t>The HLA-B*45 primer set cannot separate the following alleles. These alleles can be distinguished by the HLA-B low resolution kit and/or the HLA-B*44 high resolution kit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3B4FED" w:rsidRPr="008D60F8" w14:paraId="08759C16" w14:textId="77777777" w:rsidTr="004770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7E366961" w14:textId="77777777" w:rsidR="003B4FED" w:rsidRPr="008D60F8" w:rsidRDefault="003B4FED" w:rsidP="0047703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D60F8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3B4FED" w:rsidRPr="008D60F8" w14:paraId="2DF55920" w14:textId="77777777" w:rsidTr="004770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2F1B68F" w14:textId="1B16EF56" w:rsidR="003B4FED" w:rsidRPr="008D60F8" w:rsidRDefault="003B4FED" w:rsidP="0047703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bCs/>
                <w:spacing w:val="-3"/>
                <w:sz w:val="18"/>
                <w:szCs w:val="18"/>
              </w:rPr>
            </w:pPr>
            <w:r w:rsidRPr="008D60F8">
              <w:rPr>
                <w:spacing w:val="-3"/>
                <w:sz w:val="18"/>
                <w:szCs w:val="18"/>
              </w:rPr>
              <w:t>B*45:22, B*44:15:01:01-44:15:01:02, 44:18</w:t>
            </w:r>
          </w:p>
        </w:tc>
      </w:tr>
      <w:bookmarkEnd w:id="2"/>
    </w:tbl>
    <w:p w14:paraId="083CB5D9" w14:textId="225167B6" w:rsidR="0004019F" w:rsidRDefault="0004019F" w:rsidP="000C35B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</w:p>
    <w:p w14:paraId="2A6E4497" w14:textId="21D0E271" w:rsidR="00AF3AE8" w:rsidRPr="008D60F8" w:rsidRDefault="00815922" w:rsidP="008D60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72579E">
        <w:rPr>
          <w:rFonts w:cs="Arial"/>
          <w:spacing w:val="-1"/>
          <w:sz w:val="18"/>
          <w:szCs w:val="18"/>
        </w:rPr>
        <w:t xml:space="preserve"> </w:t>
      </w:r>
      <w:proofErr w:type="gramStart"/>
      <w:r w:rsidR="0072579E" w:rsidRPr="0072579E">
        <w:rPr>
          <w:rFonts w:cs="Arial"/>
          <w:spacing w:val="-1"/>
          <w:sz w:val="18"/>
          <w:szCs w:val="18"/>
        </w:rPr>
        <w:t>‘w’,</w:t>
      </w:r>
      <w:proofErr w:type="gramEnd"/>
      <w:r w:rsidR="0072579E" w:rsidRPr="0072579E">
        <w:rPr>
          <w:rFonts w:cs="Arial"/>
          <w:spacing w:val="-1"/>
          <w:sz w:val="18"/>
          <w:szCs w:val="18"/>
        </w:rPr>
        <w:t xml:space="preserve"> may be weakly amplified.</w:t>
      </w:r>
    </w:p>
    <w:sectPr w:rsidR="00AF3AE8" w:rsidRPr="008D60F8" w:rsidSect="000C35BC">
      <w:headerReference w:type="even" r:id="rId16"/>
      <w:pgSz w:w="11907" w:h="16840" w:code="9"/>
      <w:pgMar w:top="1701" w:right="567" w:bottom="1701" w:left="1134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7E741" w14:textId="77777777" w:rsidR="002666B5" w:rsidRDefault="002666B5">
      <w:r>
        <w:separator/>
      </w:r>
    </w:p>
  </w:endnote>
  <w:endnote w:type="continuationSeparator" w:id="0">
    <w:p w14:paraId="029BBB86" w14:textId="77777777" w:rsidR="002666B5" w:rsidRDefault="00266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A2FC6" w14:textId="77777777" w:rsidR="00AF3AE8" w:rsidRPr="00060351" w:rsidRDefault="00AF3AE8" w:rsidP="00AF3AE8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9E76EBC" w14:textId="77777777" w:rsidR="00AF3AE8" w:rsidRPr="00E61910" w:rsidRDefault="00AF3AE8" w:rsidP="00AF3AE8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E8FF7CB" w14:textId="77777777" w:rsidR="00AF3AE8" w:rsidRPr="00AA240A" w:rsidRDefault="00AF3AE8" w:rsidP="00AF3AE8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0F71D65" w14:textId="6421E3E3" w:rsidR="00E447A4" w:rsidRPr="00A6082E" w:rsidRDefault="00AF3AE8" w:rsidP="00AF3AE8">
    <w:pPr>
      <w:pStyle w:val="Sidfot"/>
    </w:pPr>
    <w:r w:rsidRPr="00AA240A">
      <w:rPr>
        <w:rFonts w:ascii="Arial" w:hAnsi="Arial" w:cs="Arial"/>
        <w:lang w:val="en-US"/>
      </w:rPr>
      <w:t>Sweden</w:t>
    </w:r>
    <w:r w:rsidR="00E447A4" w:rsidRPr="00AA240A">
      <w:rPr>
        <w:rFonts w:ascii="Arial" w:hAnsi="Arial" w:cs="Arial"/>
        <w:lang w:val="en-US"/>
      </w:rPr>
      <w:tab/>
    </w:r>
    <w:r w:rsidR="00E447A4" w:rsidRPr="00AA240A">
      <w:rPr>
        <w:rFonts w:ascii="Arial" w:hAnsi="Arial" w:cs="Arial"/>
        <w:lang w:val="en-US"/>
      </w:rPr>
      <w:tab/>
    </w:r>
    <w:r w:rsidR="00E447A4">
      <w:rPr>
        <w:rFonts w:ascii="Arial" w:hAnsi="Arial" w:cs="Arial"/>
        <w:lang w:val="en-US"/>
      </w:rPr>
      <w:tab/>
    </w:r>
    <w:r w:rsidR="0097258B" w:rsidRPr="00272610">
      <w:rPr>
        <w:rFonts w:ascii="Arial" w:hAnsi="Arial"/>
      </w:rPr>
      <w:t xml:space="preserve">Page </w:t>
    </w:r>
    <w:r w:rsidR="0097258B" w:rsidRPr="00AA240A">
      <w:rPr>
        <w:rFonts w:ascii="Arial" w:hAnsi="Arial"/>
      </w:rPr>
      <w:fldChar w:fldCharType="begin"/>
    </w:r>
    <w:r w:rsidR="0097258B" w:rsidRPr="00AA240A">
      <w:rPr>
        <w:rFonts w:ascii="Arial" w:hAnsi="Arial"/>
      </w:rPr>
      <w:instrText xml:space="preserve"> PAGE </w:instrText>
    </w:r>
    <w:r w:rsidR="0097258B" w:rsidRPr="00AA240A">
      <w:rPr>
        <w:rFonts w:ascii="Arial" w:hAnsi="Arial"/>
      </w:rPr>
      <w:fldChar w:fldCharType="separate"/>
    </w:r>
    <w:r w:rsidR="00401428">
      <w:rPr>
        <w:rFonts w:ascii="Arial" w:hAnsi="Arial"/>
        <w:noProof/>
      </w:rPr>
      <w:t>2</w:t>
    </w:r>
    <w:r w:rsidR="0097258B" w:rsidRPr="00AA240A">
      <w:rPr>
        <w:rFonts w:ascii="Arial" w:hAnsi="Arial"/>
      </w:rPr>
      <w:fldChar w:fldCharType="end"/>
    </w:r>
    <w:r w:rsidR="0097258B" w:rsidRPr="00272610">
      <w:rPr>
        <w:rFonts w:ascii="Arial" w:hAnsi="Arial"/>
      </w:rPr>
      <w:t xml:space="preserve"> of </w:t>
    </w:r>
    <w:r w:rsidR="0097258B" w:rsidRPr="00272610">
      <w:rPr>
        <w:rFonts w:ascii="Arial" w:hAnsi="Arial"/>
      </w:rPr>
      <w:fldChar w:fldCharType="begin"/>
    </w:r>
    <w:r w:rsidR="0097258B" w:rsidRPr="00272610">
      <w:rPr>
        <w:rFonts w:ascii="Arial" w:hAnsi="Arial"/>
      </w:rPr>
      <w:instrText xml:space="preserve"> NUMPAGES </w:instrText>
    </w:r>
    <w:r w:rsidR="0097258B" w:rsidRPr="00272610">
      <w:rPr>
        <w:rFonts w:ascii="Arial" w:hAnsi="Arial"/>
      </w:rPr>
      <w:fldChar w:fldCharType="separate"/>
    </w:r>
    <w:r w:rsidR="00401428">
      <w:rPr>
        <w:rFonts w:ascii="Arial" w:hAnsi="Arial"/>
        <w:noProof/>
      </w:rPr>
      <w:t>4</w:t>
    </w:r>
    <w:r w:rsidR="0097258B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C72436" w14:textId="77777777" w:rsidR="002666B5" w:rsidRDefault="002666B5">
      <w:r>
        <w:separator/>
      </w:r>
    </w:p>
  </w:footnote>
  <w:footnote w:type="continuationSeparator" w:id="0">
    <w:p w14:paraId="4ACF377A" w14:textId="77777777" w:rsidR="002666B5" w:rsidRDefault="002666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83260" w14:textId="77777777" w:rsidR="00E447A4" w:rsidRDefault="00E447A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121654B" w14:textId="77777777" w:rsidR="00E447A4" w:rsidRDefault="00E447A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271A2" w14:textId="14A15660" w:rsidR="00E447A4" w:rsidRPr="0051069C" w:rsidRDefault="00AF3AE8" w:rsidP="0089683D">
    <w:pPr>
      <w:ind w:left="4320"/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F67232A" wp14:editId="0EE9AFDF">
              <wp:simplePos x="0" y="0"/>
              <wp:positionH relativeFrom="margin">
                <wp:align>right</wp:align>
              </wp:positionH>
              <wp:positionV relativeFrom="paragraph">
                <wp:posOffset>18470</wp:posOffset>
              </wp:positionV>
              <wp:extent cx="1999477" cy="495300"/>
              <wp:effectExtent l="0" t="0" r="20320" b="19685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9477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673230" w14:textId="06FD2E35" w:rsidR="00E447A4" w:rsidRPr="00AE65CF" w:rsidRDefault="00E447A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AF3AE8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F67232A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106.25pt;margin-top:1.45pt;width:157.45pt;height:39pt;z-index:25165772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">
              <v:textbox style="mso-fit-shape-to-text:t">
                <w:txbxContent>
                  <w:p w14:paraId="75673230" w14:textId="06FD2E35" w:rsidR="00E447A4" w:rsidRPr="00AE65CF" w:rsidRDefault="00E447A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AF3AE8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B3E6D">
      <w:rPr>
        <w:noProof/>
        <w:lang w:val="sv-SE" w:eastAsia="sv-SE"/>
      </w:rPr>
      <w:drawing>
        <wp:anchor distT="0" distB="0" distL="114300" distR="114300" simplePos="0" relativeHeight="251661824" behindDoc="0" locked="0" layoutInCell="1" allowOverlap="1" wp14:anchorId="7C1FF442" wp14:editId="70EA7E23">
          <wp:simplePos x="0" y="0"/>
          <wp:positionH relativeFrom="column">
            <wp:posOffset>-129396</wp:posOffset>
          </wp:positionH>
          <wp:positionV relativeFrom="paragraph">
            <wp:posOffset>-78237</wp:posOffset>
          </wp:positionV>
          <wp:extent cx="1287780" cy="175895"/>
          <wp:effectExtent l="0" t="0" r="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175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4A69">
      <w:rPr>
        <w:rFonts w:ascii="Arial" w:hAnsi="Arial" w:cs="Arial"/>
        <w:b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EF5EFC9" wp14:editId="11C11692">
              <wp:simplePos x="0" y="0"/>
              <wp:positionH relativeFrom="column">
                <wp:posOffset>1212215</wp:posOffset>
              </wp:positionH>
              <wp:positionV relativeFrom="paragraph">
                <wp:posOffset>-182245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2713B75" w14:textId="77777777" w:rsidR="00E447A4" w:rsidRPr="00F66008" w:rsidRDefault="00E447A4" w:rsidP="00EF23CA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F5EFC9" id="Rektangel 2" o:spid="_x0000_s1027" style="position:absolute;left:0;text-align:left;margin-left:95.45pt;margin-top:-14.35pt;width:22.7pt;height:23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" filled="f" stroked="f">
              <v:textbox style="mso-fit-shape-to-text:t">
                <w:txbxContent>
                  <w:p w14:paraId="72713B75" w14:textId="77777777" w:rsidR="00E447A4" w:rsidRPr="00F66008" w:rsidRDefault="00E447A4" w:rsidP="00EF23CA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E922F3" w:rsidRPr="0051069C">
      <w:rPr>
        <w:rFonts w:ascii="Arial" w:hAnsi="Arial" w:cs="Arial"/>
        <w:b/>
        <w:sz w:val="20"/>
        <w:szCs w:val="20"/>
        <w:lang w:val="es-ES"/>
      </w:rPr>
      <w:t>HLA-</w:t>
    </w:r>
    <w:r w:rsidR="00A45363" w:rsidRPr="0051069C">
      <w:rPr>
        <w:rFonts w:ascii="Arial" w:hAnsi="Arial" w:cs="Arial"/>
        <w:b/>
        <w:sz w:val="20"/>
        <w:szCs w:val="20"/>
        <w:lang w:val="es-ES"/>
      </w:rPr>
      <w:t>B*45</w:t>
    </w:r>
  </w:p>
  <w:p w14:paraId="723E4CDC" w14:textId="6EC7AA59" w:rsidR="00E447A4" w:rsidRPr="0051069C" w:rsidRDefault="0051069C" w:rsidP="0089683D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51069C">
      <w:rPr>
        <w:rFonts w:ascii="Arial" w:hAnsi="Arial" w:cs="Arial"/>
        <w:sz w:val="20"/>
        <w:szCs w:val="20"/>
        <w:lang w:val="es-ES"/>
      </w:rPr>
      <w:t>M</w:t>
    </w:r>
    <w:r>
      <w:rPr>
        <w:rFonts w:ascii="Arial" w:hAnsi="Arial" w:cs="Arial"/>
        <w:sz w:val="20"/>
        <w:szCs w:val="20"/>
        <w:lang w:val="es-ES"/>
      </w:rPr>
      <w:t>arch</w:t>
    </w:r>
    <w:r w:rsidR="00AF3AE8" w:rsidRPr="0051069C">
      <w:rPr>
        <w:rFonts w:ascii="Arial" w:hAnsi="Arial" w:cs="Arial"/>
        <w:sz w:val="20"/>
        <w:szCs w:val="20"/>
        <w:lang w:val="es-ES"/>
      </w:rPr>
      <w:t xml:space="preserve"> 202</w:t>
    </w:r>
    <w:r>
      <w:rPr>
        <w:rFonts w:ascii="Arial" w:hAnsi="Arial" w:cs="Arial"/>
        <w:sz w:val="20"/>
        <w:szCs w:val="20"/>
        <w:lang w:val="es-ES"/>
      </w:rPr>
      <w:t>1</w:t>
    </w:r>
    <w:r w:rsidR="00E447A4" w:rsidRPr="0051069C">
      <w:rPr>
        <w:rFonts w:ascii="Arial" w:hAnsi="Arial" w:cs="Arial"/>
        <w:b/>
        <w:sz w:val="20"/>
        <w:szCs w:val="20"/>
        <w:lang w:val="es-ES"/>
      </w:rPr>
      <w:tab/>
      <w:t>101.</w:t>
    </w:r>
    <w:r w:rsidR="00A45363" w:rsidRPr="0051069C">
      <w:rPr>
        <w:rFonts w:ascii="Arial" w:hAnsi="Arial" w:cs="Arial"/>
        <w:b/>
        <w:sz w:val="20"/>
        <w:szCs w:val="20"/>
        <w:lang w:val="es-ES"/>
      </w:rPr>
      <w:t>564</w:t>
    </w:r>
    <w:r w:rsidR="00E922F3" w:rsidRPr="0051069C">
      <w:rPr>
        <w:rFonts w:ascii="Arial" w:hAnsi="Arial" w:cs="Arial"/>
        <w:b/>
        <w:sz w:val="20"/>
        <w:szCs w:val="20"/>
        <w:lang w:val="es-ES"/>
      </w:rPr>
      <w:t>-06</w:t>
    </w:r>
    <w:r w:rsidR="00E447A4" w:rsidRPr="0051069C">
      <w:rPr>
        <w:rFonts w:ascii="Arial" w:hAnsi="Arial" w:cs="Arial"/>
        <w:b/>
        <w:sz w:val="20"/>
        <w:szCs w:val="20"/>
        <w:lang w:val="es-ES"/>
      </w:rPr>
      <w:t>/</w:t>
    </w:r>
    <w:r w:rsidR="003A54EA" w:rsidRPr="0051069C">
      <w:rPr>
        <w:rFonts w:ascii="Arial" w:hAnsi="Arial" w:cs="Arial"/>
        <w:b/>
        <w:sz w:val="20"/>
        <w:szCs w:val="20"/>
        <w:lang w:val="es-ES"/>
      </w:rPr>
      <w:t>06</w:t>
    </w:r>
    <w:r w:rsidR="00E922F3" w:rsidRPr="0051069C">
      <w:rPr>
        <w:rFonts w:ascii="Arial" w:hAnsi="Arial" w:cs="Arial"/>
        <w:b/>
        <w:sz w:val="20"/>
        <w:szCs w:val="20"/>
        <w:lang w:val="es-ES"/>
      </w:rPr>
      <w:t>u</w:t>
    </w:r>
  </w:p>
  <w:p w14:paraId="5B177B2C" w14:textId="0C677B45" w:rsidR="00E447A4" w:rsidRPr="0051069C" w:rsidRDefault="00E447A4" w:rsidP="0089683D">
    <w:pPr>
      <w:pStyle w:val="Sidhuvud"/>
      <w:tabs>
        <w:tab w:val="clear" w:pos="907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51069C">
      <w:rPr>
        <w:rFonts w:ascii="Arial" w:hAnsi="Arial" w:cs="Arial"/>
        <w:sz w:val="20"/>
        <w:szCs w:val="20"/>
        <w:lang w:val="es-ES"/>
      </w:rPr>
      <w:t>Rev. No: 0</w:t>
    </w:r>
    <w:r w:rsidR="0051069C">
      <w:rPr>
        <w:rFonts w:ascii="Arial" w:hAnsi="Arial" w:cs="Arial"/>
        <w:sz w:val="20"/>
        <w:szCs w:val="20"/>
        <w:lang w:val="es-ES"/>
      </w:rPr>
      <w:t>0</w:t>
    </w:r>
    <w:r w:rsidRPr="0051069C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="0051069C">
      <w:rPr>
        <w:rFonts w:ascii="Arial" w:hAnsi="Arial" w:cs="Arial"/>
        <w:b/>
        <w:sz w:val="20"/>
        <w:szCs w:val="20"/>
        <w:lang w:val="es-ES"/>
      </w:rPr>
      <w:t>0M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71527" w14:textId="77777777" w:rsidR="007A10CB" w:rsidRDefault="007A10C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7E33316" w14:textId="77777777" w:rsidR="007A10CB" w:rsidRDefault="007A10C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TQ3trQwAVEGSjpKwanFxZn5eSAFxrUAAQh/4SwAAAA="/>
  </w:docVars>
  <w:rsids>
    <w:rsidRoot w:val="001010A3"/>
    <w:rsid w:val="00002724"/>
    <w:rsid w:val="00003ADC"/>
    <w:rsid w:val="00020579"/>
    <w:rsid w:val="00020EA2"/>
    <w:rsid w:val="0003770A"/>
    <w:rsid w:val="0004019F"/>
    <w:rsid w:val="00041DE1"/>
    <w:rsid w:val="000444DF"/>
    <w:rsid w:val="00050D3E"/>
    <w:rsid w:val="00051EEB"/>
    <w:rsid w:val="00073EB6"/>
    <w:rsid w:val="00095CD3"/>
    <w:rsid w:val="000B2ABC"/>
    <w:rsid w:val="000C1239"/>
    <w:rsid w:val="000C35BC"/>
    <w:rsid w:val="000C5C87"/>
    <w:rsid w:val="000D73B6"/>
    <w:rsid w:val="000E3410"/>
    <w:rsid w:val="000E7D3C"/>
    <w:rsid w:val="000F1A4F"/>
    <w:rsid w:val="000F3C01"/>
    <w:rsid w:val="001010A3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D7E76"/>
    <w:rsid w:val="001E175D"/>
    <w:rsid w:val="001E3265"/>
    <w:rsid w:val="001E5534"/>
    <w:rsid w:val="001E7029"/>
    <w:rsid w:val="001F3F6C"/>
    <w:rsid w:val="001F6847"/>
    <w:rsid w:val="00211F0F"/>
    <w:rsid w:val="002258C5"/>
    <w:rsid w:val="002309A1"/>
    <w:rsid w:val="002421FA"/>
    <w:rsid w:val="00244391"/>
    <w:rsid w:val="00260338"/>
    <w:rsid w:val="002666B5"/>
    <w:rsid w:val="00272610"/>
    <w:rsid w:val="00280F08"/>
    <w:rsid w:val="00292BC5"/>
    <w:rsid w:val="00296BDD"/>
    <w:rsid w:val="002C0BCF"/>
    <w:rsid w:val="002C2939"/>
    <w:rsid w:val="002C3C9E"/>
    <w:rsid w:val="002D73C8"/>
    <w:rsid w:val="002E1467"/>
    <w:rsid w:val="002F3F1E"/>
    <w:rsid w:val="00300662"/>
    <w:rsid w:val="00301D73"/>
    <w:rsid w:val="00307666"/>
    <w:rsid w:val="0031509F"/>
    <w:rsid w:val="00320C08"/>
    <w:rsid w:val="00336A6E"/>
    <w:rsid w:val="00342E89"/>
    <w:rsid w:val="00360093"/>
    <w:rsid w:val="00371B97"/>
    <w:rsid w:val="00376026"/>
    <w:rsid w:val="00383254"/>
    <w:rsid w:val="0039233D"/>
    <w:rsid w:val="00394944"/>
    <w:rsid w:val="00395FC0"/>
    <w:rsid w:val="003A203F"/>
    <w:rsid w:val="003A52A3"/>
    <w:rsid w:val="003A54EA"/>
    <w:rsid w:val="003A7555"/>
    <w:rsid w:val="003B073B"/>
    <w:rsid w:val="003B4FED"/>
    <w:rsid w:val="003C2DDF"/>
    <w:rsid w:val="003C791F"/>
    <w:rsid w:val="003D0837"/>
    <w:rsid w:val="003E274F"/>
    <w:rsid w:val="003E488F"/>
    <w:rsid w:val="0040066E"/>
    <w:rsid w:val="00401428"/>
    <w:rsid w:val="004042E0"/>
    <w:rsid w:val="0042018E"/>
    <w:rsid w:val="00422F87"/>
    <w:rsid w:val="004312DB"/>
    <w:rsid w:val="00432BDE"/>
    <w:rsid w:val="00440FFA"/>
    <w:rsid w:val="00450478"/>
    <w:rsid w:val="00455D31"/>
    <w:rsid w:val="00487CF1"/>
    <w:rsid w:val="0049089D"/>
    <w:rsid w:val="00493D14"/>
    <w:rsid w:val="004A3B96"/>
    <w:rsid w:val="004A523A"/>
    <w:rsid w:val="004B0F24"/>
    <w:rsid w:val="004B3618"/>
    <w:rsid w:val="004D5193"/>
    <w:rsid w:val="004E268F"/>
    <w:rsid w:val="004E2C77"/>
    <w:rsid w:val="004F6C05"/>
    <w:rsid w:val="005028D4"/>
    <w:rsid w:val="0051069C"/>
    <w:rsid w:val="00511307"/>
    <w:rsid w:val="00511D00"/>
    <w:rsid w:val="00524330"/>
    <w:rsid w:val="00524DD8"/>
    <w:rsid w:val="0052619F"/>
    <w:rsid w:val="00527F9D"/>
    <w:rsid w:val="00537AE4"/>
    <w:rsid w:val="00543A6A"/>
    <w:rsid w:val="0055075C"/>
    <w:rsid w:val="00555AC3"/>
    <w:rsid w:val="00564A69"/>
    <w:rsid w:val="005744D7"/>
    <w:rsid w:val="00593672"/>
    <w:rsid w:val="005B3E6D"/>
    <w:rsid w:val="005C01FE"/>
    <w:rsid w:val="005C3203"/>
    <w:rsid w:val="005D26B2"/>
    <w:rsid w:val="005D6484"/>
    <w:rsid w:val="005D6A1A"/>
    <w:rsid w:val="005E5E01"/>
    <w:rsid w:val="005E6361"/>
    <w:rsid w:val="005F0E16"/>
    <w:rsid w:val="00600A07"/>
    <w:rsid w:val="00613FB7"/>
    <w:rsid w:val="00621A73"/>
    <w:rsid w:val="006223A5"/>
    <w:rsid w:val="00625397"/>
    <w:rsid w:val="00636E39"/>
    <w:rsid w:val="0066016C"/>
    <w:rsid w:val="006673F0"/>
    <w:rsid w:val="0068440A"/>
    <w:rsid w:val="006875A2"/>
    <w:rsid w:val="00692F6C"/>
    <w:rsid w:val="00695575"/>
    <w:rsid w:val="006A733A"/>
    <w:rsid w:val="006C5A92"/>
    <w:rsid w:val="006E661B"/>
    <w:rsid w:val="006F3D45"/>
    <w:rsid w:val="0072579E"/>
    <w:rsid w:val="00751286"/>
    <w:rsid w:val="0075310A"/>
    <w:rsid w:val="00764F26"/>
    <w:rsid w:val="00765C4E"/>
    <w:rsid w:val="0076609A"/>
    <w:rsid w:val="00767647"/>
    <w:rsid w:val="007713C6"/>
    <w:rsid w:val="007A10CB"/>
    <w:rsid w:val="007A1CE6"/>
    <w:rsid w:val="007B7E0C"/>
    <w:rsid w:val="007C431B"/>
    <w:rsid w:val="007C49EC"/>
    <w:rsid w:val="007C6EA7"/>
    <w:rsid w:val="007D54B0"/>
    <w:rsid w:val="007F5944"/>
    <w:rsid w:val="008032E0"/>
    <w:rsid w:val="00804A69"/>
    <w:rsid w:val="00814ED3"/>
    <w:rsid w:val="00815922"/>
    <w:rsid w:val="00842778"/>
    <w:rsid w:val="008431BF"/>
    <w:rsid w:val="008465F9"/>
    <w:rsid w:val="00856E05"/>
    <w:rsid w:val="0087679A"/>
    <w:rsid w:val="00882E6B"/>
    <w:rsid w:val="00890FBD"/>
    <w:rsid w:val="008919F4"/>
    <w:rsid w:val="0089683D"/>
    <w:rsid w:val="008A109B"/>
    <w:rsid w:val="008B126D"/>
    <w:rsid w:val="008B674C"/>
    <w:rsid w:val="008D60F8"/>
    <w:rsid w:val="008F3EF5"/>
    <w:rsid w:val="008F6D68"/>
    <w:rsid w:val="00915467"/>
    <w:rsid w:val="00930B2E"/>
    <w:rsid w:val="00941AFF"/>
    <w:rsid w:val="009508C6"/>
    <w:rsid w:val="00956E9E"/>
    <w:rsid w:val="009620ED"/>
    <w:rsid w:val="00964437"/>
    <w:rsid w:val="0097258B"/>
    <w:rsid w:val="00976F6E"/>
    <w:rsid w:val="009948F7"/>
    <w:rsid w:val="00994958"/>
    <w:rsid w:val="009A7BDB"/>
    <w:rsid w:val="009E0087"/>
    <w:rsid w:val="009E1C42"/>
    <w:rsid w:val="009E6698"/>
    <w:rsid w:val="00A00310"/>
    <w:rsid w:val="00A4288E"/>
    <w:rsid w:val="00A45363"/>
    <w:rsid w:val="00A46239"/>
    <w:rsid w:val="00A861D9"/>
    <w:rsid w:val="00A86356"/>
    <w:rsid w:val="00A905BF"/>
    <w:rsid w:val="00A952F2"/>
    <w:rsid w:val="00AA01BA"/>
    <w:rsid w:val="00AB2381"/>
    <w:rsid w:val="00AD1AE6"/>
    <w:rsid w:val="00AD1CF3"/>
    <w:rsid w:val="00AF3AE8"/>
    <w:rsid w:val="00B050F0"/>
    <w:rsid w:val="00B075AE"/>
    <w:rsid w:val="00B13D75"/>
    <w:rsid w:val="00B143A3"/>
    <w:rsid w:val="00B24B72"/>
    <w:rsid w:val="00B306EB"/>
    <w:rsid w:val="00B345B5"/>
    <w:rsid w:val="00B479CB"/>
    <w:rsid w:val="00B573A0"/>
    <w:rsid w:val="00B617AB"/>
    <w:rsid w:val="00B64F3C"/>
    <w:rsid w:val="00B82B42"/>
    <w:rsid w:val="00BB11BB"/>
    <w:rsid w:val="00BB5E89"/>
    <w:rsid w:val="00BB6181"/>
    <w:rsid w:val="00BC41B2"/>
    <w:rsid w:val="00BC7505"/>
    <w:rsid w:val="00BE61F6"/>
    <w:rsid w:val="00BF786B"/>
    <w:rsid w:val="00C03494"/>
    <w:rsid w:val="00C047EE"/>
    <w:rsid w:val="00C11EAD"/>
    <w:rsid w:val="00C1378E"/>
    <w:rsid w:val="00C17711"/>
    <w:rsid w:val="00C4480F"/>
    <w:rsid w:val="00C46768"/>
    <w:rsid w:val="00C540EF"/>
    <w:rsid w:val="00C70A3B"/>
    <w:rsid w:val="00C7247F"/>
    <w:rsid w:val="00C75564"/>
    <w:rsid w:val="00C77412"/>
    <w:rsid w:val="00C84CBC"/>
    <w:rsid w:val="00C92C07"/>
    <w:rsid w:val="00C96CFB"/>
    <w:rsid w:val="00CB37C0"/>
    <w:rsid w:val="00CC198F"/>
    <w:rsid w:val="00CD31FA"/>
    <w:rsid w:val="00CF1AEC"/>
    <w:rsid w:val="00CF5C37"/>
    <w:rsid w:val="00D15949"/>
    <w:rsid w:val="00D6466A"/>
    <w:rsid w:val="00D75B39"/>
    <w:rsid w:val="00D834F7"/>
    <w:rsid w:val="00D859DC"/>
    <w:rsid w:val="00D93162"/>
    <w:rsid w:val="00DA0250"/>
    <w:rsid w:val="00DB063D"/>
    <w:rsid w:val="00DC7602"/>
    <w:rsid w:val="00E05DEF"/>
    <w:rsid w:val="00E062F2"/>
    <w:rsid w:val="00E16471"/>
    <w:rsid w:val="00E37F6B"/>
    <w:rsid w:val="00E4092F"/>
    <w:rsid w:val="00E447A4"/>
    <w:rsid w:val="00E44F7D"/>
    <w:rsid w:val="00E50A13"/>
    <w:rsid w:val="00E720E1"/>
    <w:rsid w:val="00E7444F"/>
    <w:rsid w:val="00E812F5"/>
    <w:rsid w:val="00E87AEC"/>
    <w:rsid w:val="00E922F3"/>
    <w:rsid w:val="00E93223"/>
    <w:rsid w:val="00EA02ED"/>
    <w:rsid w:val="00EC2080"/>
    <w:rsid w:val="00ED0DB7"/>
    <w:rsid w:val="00ED2851"/>
    <w:rsid w:val="00EE4C0F"/>
    <w:rsid w:val="00EF23CA"/>
    <w:rsid w:val="00EF4110"/>
    <w:rsid w:val="00F157DD"/>
    <w:rsid w:val="00F45B4C"/>
    <w:rsid w:val="00F7648E"/>
    <w:rsid w:val="00F76880"/>
    <w:rsid w:val="00FA47CE"/>
    <w:rsid w:val="00FA4A91"/>
    <w:rsid w:val="00FB226F"/>
    <w:rsid w:val="00FB46C6"/>
    <w:rsid w:val="00FB5D47"/>
    <w:rsid w:val="00FC7D1F"/>
    <w:rsid w:val="00FD4195"/>
    <w:rsid w:val="00FD4C8B"/>
    <w:rsid w:val="00FF6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,"/>
  <w:listSeparator w:val=";"/>
  <w14:docId w14:val="1FAA4527"/>
  <w15:chartTrackingRefBased/>
  <w15:docId w15:val="{7C5FDFAC-531C-42FF-8FA4-07DC74742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C1378E"/>
    <w:rPr>
      <w:rFonts w:ascii="Arial" w:hAnsi="Arial"/>
      <w:spacing w:val="-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B3E6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55DDE-F22F-4520-876F-73EFE252A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243</Words>
  <Characters>1744</Characters>
  <Application>Microsoft Office Word</Application>
  <DocSecurity>0</DocSecurity>
  <Lines>14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98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21-03-25T11:19:00Z</cp:lastPrinted>
  <dcterms:created xsi:type="dcterms:W3CDTF">2021-03-24T08:56:00Z</dcterms:created>
  <dcterms:modified xsi:type="dcterms:W3CDTF">2021-03-29T07:35:00Z</dcterms:modified>
</cp:coreProperties>
</file>